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7244E062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94290C">
        <w:rPr>
          <w:rFonts w:ascii="Palatino Linotype" w:eastAsia="Palatino Linotype" w:hAnsi="Palatino Linotype" w:cs="Palatino Linotype"/>
          <w:b/>
          <w:sz w:val="44"/>
          <w:szCs w:val="44"/>
        </w:rPr>
        <w:t>3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</w:t>
      </w:r>
      <w:r w:rsidR="0094290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71D3E41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518A0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698DCCF2" w:rsidR="006E3351" w:rsidRDefault="006E3351" w:rsidP="00DB301F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94290C" w:rsidRPr="0094290C">
        <w:rPr>
          <w:rFonts w:ascii="Palatino Linotype" w:eastAsia="Palatino Linotype" w:hAnsi="Palatino Linotype" w:cs="Palatino Linotype"/>
          <w:sz w:val="44"/>
          <w:szCs w:val="44"/>
        </w:rPr>
        <w:t>Introduction to Oracle Database XE and SQLPlus Tool for writing SQL queries</w:t>
      </w:r>
    </w:p>
    <w:p w14:paraId="32E1DF38" w14:textId="1E3D3C8A" w:rsidR="00DB301F" w:rsidRDefault="00DB301F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4196E45C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6E13B1EA" w14:textId="775CAA10" w:rsidR="006E3351" w:rsidRDefault="0094290C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 Abir Hasan khan</w:t>
      </w:r>
    </w:p>
    <w:p w14:paraId="0BACD7DB" w14:textId="7FFC4630" w:rsidR="00441E12" w:rsidRDefault="0094290C" w:rsidP="00441E12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2019-1-60-013</w:t>
      </w:r>
    </w:p>
    <w:p w14:paraId="0C1D9D52" w14:textId="67290C42" w:rsidR="00DB301F" w:rsidRDefault="00DB301F" w:rsidP="00441E12">
      <w:pPr>
        <w:spacing w:line="276" w:lineRule="auto"/>
        <w:jc w:val="center"/>
        <w:rPr>
          <w:b/>
          <w:sz w:val="28"/>
          <w:szCs w:val="28"/>
        </w:rPr>
      </w:pPr>
    </w:p>
    <w:p w14:paraId="2CC82608" w14:textId="1567C385" w:rsidR="00DB301F" w:rsidRDefault="00DB301F" w:rsidP="00441E12">
      <w:pPr>
        <w:spacing w:line="276" w:lineRule="auto"/>
        <w:jc w:val="center"/>
        <w:rPr>
          <w:b/>
          <w:sz w:val="28"/>
          <w:szCs w:val="28"/>
        </w:rPr>
      </w:pPr>
    </w:p>
    <w:p w14:paraId="48C48B26" w14:textId="77777777" w:rsidR="00DB301F" w:rsidRPr="00441E12" w:rsidRDefault="00DB301F" w:rsidP="00441E12">
      <w:pPr>
        <w:spacing w:line="276" w:lineRule="auto"/>
        <w:jc w:val="center"/>
        <w:rPr>
          <w:b/>
          <w:sz w:val="28"/>
          <w:szCs w:val="28"/>
        </w:rPr>
      </w:pPr>
    </w:p>
    <w:p w14:paraId="28A864A3" w14:textId="50B3FB1E" w:rsidR="006E3351" w:rsidRDefault="006E3351"/>
    <w:p w14:paraId="23B5809F" w14:textId="05141B9F" w:rsidR="0021188E" w:rsidRDefault="0021188E"/>
    <w:p w14:paraId="6F745DA7" w14:textId="77777777" w:rsidR="0021188E" w:rsidRDefault="0021188E"/>
    <w:p w14:paraId="251D9A7A" w14:textId="77777777" w:rsidR="00DB301F" w:rsidRDefault="00DB301F">
      <w:pPr>
        <w:rPr>
          <w:b/>
          <w:bCs/>
        </w:rPr>
      </w:pPr>
    </w:p>
    <w:p w14:paraId="7422B6D4" w14:textId="77777777" w:rsidR="00DB301F" w:rsidRDefault="00DB301F">
      <w:pPr>
        <w:rPr>
          <w:b/>
          <w:bCs/>
        </w:rPr>
      </w:pPr>
    </w:p>
    <w:p w14:paraId="4A4A3A52" w14:textId="1CAC425E" w:rsidR="00DB301F" w:rsidRDefault="00DB301F">
      <w:pPr>
        <w:rPr>
          <w:b/>
          <w:bCs/>
        </w:rPr>
      </w:pPr>
    </w:p>
    <w:p w14:paraId="57D574C9" w14:textId="5FD05237" w:rsidR="006E3351" w:rsidRPr="00DB301F" w:rsidRDefault="006E3351" w:rsidP="00DB301F">
      <w:pPr>
        <w:rPr>
          <w:b/>
          <w:bCs/>
        </w:rPr>
      </w:pPr>
      <w:r w:rsidRPr="00DB301F">
        <w:rPr>
          <w:b/>
          <w:bCs/>
        </w:rPr>
        <w:t>Screenshots</w:t>
      </w:r>
    </w:p>
    <w:p w14:paraId="5F83D6B2" w14:textId="77777777" w:rsidR="00DB301F" w:rsidRPr="00DB301F" w:rsidRDefault="00DB301F" w:rsidP="00DB301F">
      <w:pPr>
        <w:pStyle w:val="ListParagraph"/>
        <w:rPr>
          <w:b/>
          <w:bCs/>
        </w:rPr>
      </w:pPr>
    </w:p>
    <w:p w14:paraId="4E6BA80D" w14:textId="63108810" w:rsidR="006E3351" w:rsidRDefault="006E3351"/>
    <w:p w14:paraId="6285030D" w14:textId="6F4E99AA" w:rsidR="0094290C" w:rsidRDefault="0094290C">
      <w:pPr>
        <w:rPr>
          <w:b/>
          <w:bCs/>
          <w:u w:val="single"/>
        </w:rPr>
      </w:pPr>
      <w:r w:rsidRPr="0094290C">
        <w:rPr>
          <w:b/>
          <w:bCs/>
          <w:u w:val="single"/>
        </w:rPr>
        <w:t>Lab Task # 01 (Creating a table):</w:t>
      </w:r>
    </w:p>
    <w:p w14:paraId="3569FE8D" w14:textId="77777777" w:rsidR="0094290C" w:rsidRDefault="0094290C">
      <w:pPr>
        <w:rPr>
          <w:b/>
          <w:bCs/>
          <w:u w:val="single"/>
        </w:rPr>
      </w:pPr>
    </w:p>
    <w:p w14:paraId="52BE7EDD" w14:textId="07071219" w:rsidR="0094290C" w:rsidRPr="00CF56D6" w:rsidRDefault="0094290C">
      <w:pPr>
        <w:rPr>
          <w:b/>
        </w:rPr>
      </w:pPr>
      <w:r w:rsidRPr="00CF56D6">
        <w:rPr>
          <w:b/>
        </w:rPr>
        <w:t>1.(a).</w:t>
      </w:r>
    </w:p>
    <w:p w14:paraId="633D5AF1" w14:textId="43D6BB39" w:rsidR="006E3351" w:rsidRDefault="006E3351"/>
    <w:p w14:paraId="1FD95439" w14:textId="4E3A338B" w:rsidR="006E3351" w:rsidRDefault="008403DE">
      <w:r>
        <w:pict w14:anchorId="7F7ED1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2.75pt;height:150.75pt">
            <v:imagedata r:id="rId8" o:title="01"/>
          </v:shape>
        </w:pict>
      </w:r>
    </w:p>
    <w:p w14:paraId="29D83423" w14:textId="77777777" w:rsidR="0094290C" w:rsidRDefault="0094290C"/>
    <w:p w14:paraId="0E123247" w14:textId="6B1F7EB8" w:rsidR="0094290C" w:rsidRDefault="0094290C"/>
    <w:p w14:paraId="324D4A23" w14:textId="1DB9AC90" w:rsidR="0094290C" w:rsidRPr="00CF56D6" w:rsidRDefault="0094290C">
      <w:pPr>
        <w:rPr>
          <w:b/>
        </w:rPr>
      </w:pPr>
      <w:r w:rsidRPr="00CF56D6">
        <w:rPr>
          <w:b/>
        </w:rPr>
        <w:t>1.(b).</w:t>
      </w:r>
    </w:p>
    <w:p w14:paraId="771DD325" w14:textId="77777777" w:rsidR="0094290C" w:rsidRDefault="0094290C"/>
    <w:p w14:paraId="7196A390" w14:textId="3CC1B033" w:rsidR="0094290C" w:rsidRDefault="008403DE">
      <w:r>
        <w:pict w14:anchorId="657C8CBE">
          <v:shape id="_x0000_i1026" type="#_x0000_t75" style="width:343.5pt;height:174.75pt">
            <v:imagedata r:id="rId9" o:title="02"/>
          </v:shape>
        </w:pict>
      </w:r>
    </w:p>
    <w:p w14:paraId="6D9159E9" w14:textId="7C33211F" w:rsidR="0094290C" w:rsidRDefault="0094290C"/>
    <w:p w14:paraId="508AAE9A" w14:textId="73592C06" w:rsidR="0094290C" w:rsidRDefault="0094290C"/>
    <w:p w14:paraId="3EFAD977" w14:textId="38758AAA" w:rsidR="0094290C" w:rsidRDefault="0094290C"/>
    <w:p w14:paraId="10556CD5" w14:textId="383CEF63" w:rsidR="0094290C" w:rsidRDefault="0094290C"/>
    <w:p w14:paraId="14B871CC" w14:textId="02F267DE" w:rsidR="0094290C" w:rsidRDefault="0094290C"/>
    <w:p w14:paraId="37878596" w14:textId="29E79578" w:rsidR="0094290C" w:rsidRDefault="0094290C"/>
    <w:p w14:paraId="345DEB0B" w14:textId="77777777" w:rsidR="00B90DBF" w:rsidRDefault="00B90DBF"/>
    <w:p w14:paraId="00D1F055" w14:textId="56E25781" w:rsidR="00334543" w:rsidRDefault="00334543"/>
    <w:p w14:paraId="0893319D" w14:textId="77777777" w:rsidR="00B90DBF" w:rsidRDefault="00B90DBF">
      <w:pPr>
        <w:rPr>
          <w:b/>
          <w:bCs/>
          <w:u w:val="single"/>
        </w:rPr>
      </w:pPr>
    </w:p>
    <w:p w14:paraId="4B7EF6F6" w14:textId="77777777" w:rsidR="00B90DBF" w:rsidRDefault="00B90DBF">
      <w:pPr>
        <w:rPr>
          <w:b/>
          <w:bCs/>
          <w:u w:val="single"/>
        </w:rPr>
      </w:pPr>
    </w:p>
    <w:p w14:paraId="64BA4D25" w14:textId="11E2F934" w:rsidR="0094290C" w:rsidRDefault="0094290C">
      <w:pPr>
        <w:rPr>
          <w:b/>
          <w:bCs/>
          <w:u w:val="single"/>
        </w:rPr>
      </w:pPr>
      <w:r w:rsidRPr="0094290C">
        <w:rPr>
          <w:b/>
          <w:bCs/>
          <w:u w:val="single"/>
        </w:rPr>
        <w:t>Lab Task # 02 (Inserting data into a table):</w:t>
      </w:r>
    </w:p>
    <w:p w14:paraId="65413A3C" w14:textId="77777777" w:rsidR="0094290C" w:rsidRDefault="0094290C">
      <w:pPr>
        <w:rPr>
          <w:b/>
          <w:bCs/>
          <w:u w:val="single"/>
        </w:rPr>
      </w:pPr>
    </w:p>
    <w:p w14:paraId="42FFFE01" w14:textId="1B1F62B1" w:rsidR="0094290C" w:rsidRPr="00CF56D6" w:rsidRDefault="0094290C">
      <w:pPr>
        <w:rPr>
          <w:b/>
          <w:bCs/>
        </w:rPr>
      </w:pPr>
      <w:r w:rsidRPr="00CF56D6">
        <w:rPr>
          <w:b/>
          <w:bCs/>
        </w:rPr>
        <w:t>2.(a).</w:t>
      </w:r>
    </w:p>
    <w:p w14:paraId="1E19F1D3" w14:textId="645EF71A" w:rsidR="0094290C" w:rsidRDefault="0094290C">
      <w:pPr>
        <w:rPr>
          <w:b/>
          <w:bCs/>
          <w:u w:val="single"/>
        </w:rPr>
      </w:pPr>
    </w:p>
    <w:p w14:paraId="2A3A9D47" w14:textId="0305233A" w:rsidR="0094290C" w:rsidRDefault="00B96EC2" w:rsidP="0094290C">
      <w:pPr>
        <w:rPr>
          <w:b/>
          <w:bCs/>
          <w:u w:val="single"/>
        </w:rPr>
      </w:pPr>
      <w:r>
        <w:rPr>
          <w:b/>
          <w:bCs/>
          <w:u w:val="single"/>
        </w:rPr>
        <w:pict w14:anchorId="7E4E64B0">
          <v:shape id="_x0000_i1027" type="#_x0000_t75" style="width:522.75pt;height:503.25pt">
            <v:imagedata r:id="rId10" o:title="Desktop Screenshot 2022"/>
          </v:shape>
        </w:pict>
      </w:r>
    </w:p>
    <w:p w14:paraId="132C18A2" w14:textId="77777777" w:rsidR="0094290C" w:rsidRDefault="0094290C">
      <w:pPr>
        <w:rPr>
          <w:b/>
          <w:bCs/>
          <w:u w:val="single"/>
        </w:rPr>
      </w:pPr>
    </w:p>
    <w:p w14:paraId="751FA01A" w14:textId="3F2F4FF5" w:rsidR="00334543" w:rsidRPr="00334543" w:rsidRDefault="00334543">
      <w:pPr>
        <w:rPr>
          <w:b/>
          <w:bCs/>
          <w:u w:val="single"/>
        </w:rPr>
      </w:pPr>
    </w:p>
    <w:p w14:paraId="05265486" w14:textId="77250763" w:rsidR="00334543" w:rsidRDefault="00334543"/>
    <w:p w14:paraId="62995E52" w14:textId="30C45C36" w:rsidR="0094290C" w:rsidRDefault="0094290C"/>
    <w:p w14:paraId="78125716" w14:textId="120EE5A8" w:rsidR="0094290C" w:rsidRDefault="0094290C"/>
    <w:p w14:paraId="608D1DA5" w14:textId="20B724F3" w:rsidR="00B90DBF" w:rsidRDefault="00B90DBF"/>
    <w:p w14:paraId="2D11483C" w14:textId="77777777" w:rsidR="00B90DBF" w:rsidRDefault="00B90DBF"/>
    <w:p w14:paraId="4BA06117" w14:textId="0226D368" w:rsidR="0094290C" w:rsidRPr="00CF56D6" w:rsidRDefault="0094290C" w:rsidP="0094290C">
      <w:pPr>
        <w:rPr>
          <w:b/>
          <w:bCs/>
        </w:rPr>
      </w:pPr>
      <w:r w:rsidRPr="00CF56D6">
        <w:rPr>
          <w:b/>
          <w:bCs/>
        </w:rPr>
        <w:t>2.(b).</w:t>
      </w:r>
    </w:p>
    <w:p w14:paraId="2688E026" w14:textId="77777777" w:rsidR="0094290C" w:rsidRDefault="0094290C" w:rsidP="0094290C">
      <w:pPr>
        <w:rPr>
          <w:bCs/>
        </w:rPr>
      </w:pPr>
    </w:p>
    <w:p w14:paraId="04BF7E99" w14:textId="3E070B48" w:rsidR="0094290C" w:rsidRPr="0094290C" w:rsidRDefault="00B96EC2" w:rsidP="0094290C">
      <w:pPr>
        <w:rPr>
          <w:bCs/>
        </w:rPr>
      </w:pPr>
      <w:r>
        <w:rPr>
          <w:bCs/>
        </w:rPr>
        <w:pict w14:anchorId="1A91A434">
          <v:shape id="_x0000_i1028" type="#_x0000_t75" style="width:468pt;height:474.75pt">
            <v:imagedata r:id="rId11" o:title="Desktop Screenshot 2022"/>
          </v:shape>
        </w:pict>
      </w:r>
    </w:p>
    <w:p w14:paraId="1129261C" w14:textId="1263FC72" w:rsidR="0094290C" w:rsidRDefault="0094290C"/>
    <w:p w14:paraId="20D8636E" w14:textId="286B276A" w:rsidR="0094290C" w:rsidRDefault="0094290C"/>
    <w:p w14:paraId="31D3C6AE" w14:textId="2479CB64" w:rsidR="0094290C" w:rsidRDefault="0094290C"/>
    <w:p w14:paraId="6F7C8E6C" w14:textId="1870AFEF" w:rsidR="0094290C" w:rsidRDefault="0094290C"/>
    <w:p w14:paraId="361A307A" w14:textId="25C28B31" w:rsidR="0094290C" w:rsidRDefault="0094290C"/>
    <w:p w14:paraId="3362AC98" w14:textId="6B841C3B" w:rsidR="0094290C" w:rsidRDefault="0094290C"/>
    <w:p w14:paraId="621B501F" w14:textId="4A03ADD0" w:rsidR="0094290C" w:rsidRDefault="0094290C"/>
    <w:p w14:paraId="611152A0" w14:textId="709BB0FE" w:rsidR="00B90DBF" w:rsidRDefault="00B90DBF"/>
    <w:p w14:paraId="6C83E26E" w14:textId="77777777" w:rsidR="00B90DBF" w:rsidRDefault="00B90DBF"/>
    <w:p w14:paraId="3343FE81" w14:textId="14F3F0CD" w:rsidR="00CF56D6" w:rsidRDefault="00CF56D6"/>
    <w:p w14:paraId="7E35446B" w14:textId="57E8963A" w:rsidR="0094290C" w:rsidRDefault="0094290C">
      <w:pPr>
        <w:rPr>
          <w:b/>
          <w:bCs/>
          <w:u w:val="single"/>
        </w:rPr>
      </w:pPr>
      <w:r w:rsidRPr="0094290C">
        <w:rPr>
          <w:b/>
          <w:bCs/>
          <w:u w:val="single"/>
        </w:rPr>
        <w:t>Lab Task # 03 (Writing Queries):</w:t>
      </w:r>
    </w:p>
    <w:p w14:paraId="206D7185" w14:textId="5720981D" w:rsidR="00334543" w:rsidRPr="00CF56D6" w:rsidRDefault="0094290C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1.</w:t>
      </w:r>
    </w:p>
    <w:p w14:paraId="18787AC9" w14:textId="22801EFE" w:rsidR="0094290C" w:rsidRDefault="00B96EC2">
      <w:pPr>
        <w:rPr>
          <w:noProof/>
          <w:lang w:val="en-US"/>
        </w:rPr>
      </w:pPr>
      <w:r>
        <w:rPr>
          <w:noProof/>
          <w:lang w:val="en-US"/>
        </w:rPr>
        <w:pict w14:anchorId="53D9BE0D">
          <v:shape id="_x0000_i1029" type="#_x0000_t75" style="width:232.5pt;height:295.5pt">
            <v:imagedata r:id="rId12" o:title="Desktop Screenshot 2022"/>
          </v:shape>
        </w:pict>
      </w:r>
    </w:p>
    <w:p w14:paraId="094FA37D" w14:textId="4F3F9A0C" w:rsidR="00CF56D6" w:rsidRDefault="00CF56D6">
      <w:pPr>
        <w:rPr>
          <w:noProof/>
          <w:lang w:val="en-US"/>
        </w:rPr>
      </w:pPr>
    </w:p>
    <w:p w14:paraId="56059B92" w14:textId="3BF5F2E1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2.</w:t>
      </w:r>
    </w:p>
    <w:p w14:paraId="65738611" w14:textId="74659734" w:rsidR="00CF56D6" w:rsidRDefault="008403DE">
      <w:pPr>
        <w:rPr>
          <w:noProof/>
          <w:lang w:val="en-US"/>
        </w:rPr>
      </w:pPr>
      <w:r>
        <w:rPr>
          <w:noProof/>
          <w:lang w:val="en-US"/>
        </w:rPr>
        <w:pict w14:anchorId="26CA8630">
          <v:shape id="_x0000_i1030" type="#_x0000_t75" style="width:342pt;height:294.75pt">
            <v:imagedata r:id="rId13" o:title="Desktop Screenshot 2022"/>
          </v:shape>
        </w:pict>
      </w:r>
    </w:p>
    <w:p w14:paraId="7866A830" w14:textId="2187C2B3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lastRenderedPageBreak/>
        <w:t>3.</w:t>
      </w:r>
    </w:p>
    <w:p w14:paraId="1AAB229B" w14:textId="53FD7972" w:rsidR="00CF56D6" w:rsidRDefault="00B96EC2">
      <w:pPr>
        <w:rPr>
          <w:noProof/>
          <w:lang w:val="en-US"/>
        </w:rPr>
      </w:pPr>
      <w:bookmarkStart w:id="0" w:name="_GoBack"/>
      <w:r>
        <w:rPr>
          <w:noProof/>
          <w:lang w:val="en-US"/>
        </w:rPr>
        <w:pict w14:anchorId="0490DF32">
          <v:shape id="_x0000_i1031" type="#_x0000_t75" style="width:372.75pt;height:128.25pt">
            <v:imagedata r:id="rId14" o:title="Desktop Screenshot 2022"/>
          </v:shape>
        </w:pict>
      </w:r>
      <w:bookmarkEnd w:id="0"/>
    </w:p>
    <w:p w14:paraId="0280313D" w14:textId="7045005A" w:rsidR="00CF56D6" w:rsidRDefault="00CF56D6">
      <w:pPr>
        <w:rPr>
          <w:noProof/>
          <w:lang w:val="en-US"/>
        </w:rPr>
      </w:pPr>
    </w:p>
    <w:p w14:paraId="222B66CC" w14:textId="5FA565B6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4.</w:t>
      </w:r>
    </w:p>
    <w:p w14:paraId="596308EF" w14:textId="3F4112D8" w:rsidR="00CF56D6" w:rsidRDefault="00B96EC2">
      <w:pPr>
        <w:rPr>
          <w:noProof/>
          <w:lang w:val="en-US"/>
        </w:rPr>
      </w:pPr>
      <w:r>
        <w:rPr>
          <w:noProof/>
          <w:lang w:val="en-US"/>
        </w:rPr>
        <w:pict w14:anchorId="6A7D18D5">
          <v:shape id="_x0000_i1032" type="#_x0000_t75" style="width:372.75pt;height:193.5pt">
            <v:imagedata r:id="rId15" o:title="Desktop Screenshot 2022"/>
          </v:shape>
        </w:pict>
      </w:r>
    </w:p>
    <w:p w14:paraId="59985579" w14:textId="673BF06D" w:rsidR="00CF56D6" w:rsidRDefault="00CF56D6">
      <w:pPr>
        <w:rPr>
          <w:noProof/>
          <w:lang w:val="en-US"/>
        </w:rPr>
      </w:pPr>
    </w:p>
    <w:p w14:paraId="0183625D" w14:textId="34BA4D8D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5.</w:t>
      </w:r>
    </w:p>
    <w:p w14:paraId="4D45A303" w14:textId="134F61AE" w:rsidR="00CF56D6" w:rsidRDefault="00B96EC2">
      <w:pPr>
        <w:rPr>
          <w:noProof/>
          <w:lang w:val="en-US"/>
        </w:rPr>
      </w:pPr>
      <w:r>
        <w:rPr>
          <w:noProof/>
          <w:lang w:val="en-US"/>
        </w:rPr>
        <w:pict w14:anchorId="4B1B0DF9">
          <v:shape id="_x0000_i1040" type="#_x0000_t75" style="width:468pt;height:183.75pt">
            <v:imagedata r:id="rId16" o:title="Desktop Screenshot 2022.06.18 - 16.49.27.06"/>
          </v:shape>
        </w:pict>
      </w:r>
    </w:p>
    <w:p w14:paraId="4540287A" w14:textId="6A3DDC32" w:rsidR="00CF56D6" w:rsidRDefault="00CF56D6">
      <w:pPr>
        <w:rPr>
          <w:noProof/>
          <w:lang w:val="en-US"/>
        </w:rPr>
      </w:pPr>
    </w:p>
    <w:p w14:paraId="55F24203" w14:textId="77777777" w:rsidR="00CF56D6" w:rsidRDefault="00CF56D6">
      <w:pPr>
        <w:rPr>
          <w:b/>
          <w:noProof/>
          <w:lang w:val="en-US"/>
        </w:rPr>
      </w:pPr>
    </w:p>
    <w:p w14:paraId="47CF3073" w14:textId="5D99BCB6" w:rsidR="00CF56D6" w:rsidRDefault="00CF56D6">
      <w:pPr>
        <w:rPr>
          <w:b/>
          <w:noProof/>
          <w:lang w:val="en-US"/>
        </w:rPr>
      </w:pPr>
    </w:p>
    <w:p w14:paraId="6DE97000" w14:textId="2F7AA0B2" w:rsidR="00B96EC2" w:rsidRDefault="00B96EC2">
      <w:pPr>
        <w:rPr>
          <w:b/>
          <w:noProof/>
          <w:lang w:val="en-US"/>
        </w:rPr>
      </w:pPr>
    </w:p>
    <w:p w14:paraId="0E738756" w14:textId="011BAA57" w:rsidR="00B96EC2" w:rsidRDefault="00B96EC2">
      <w:pPr>
        <w:rPr>
          <w:b/>
          <w:noProof/>
          <w:lang w:val="en-US"/>
        </w:rPr>
      </w:pPr>
    </w:p>
    <w:p w14:paraId="1D6272A5" w14:textId="64D4EFC5" w:rsidR="00B96EC2" w:rsidRDefault="00B96EC2">
      <w:pPr>
        <w:rPr>
          <w:b/>
          <w:noProof/>
          <w:lang w:val="en-US"/>
        </w:rPr>
      </w:pPr>
    </w:p>
    <w:p w14:paraId="57FF3703" w14:textId="74EE5989" w:rsidR="00B96EC2" w:rsidRDefault="00B96EC2">
      <w:pPr>
        <w:rPr>
          <w:b/>
          <w:noProof/>
          <w:lang w:val="en-US"/>
        </w:rPr>
      </w:pPr>
    </w:p>
    <w:p w14:paraId="76EDC8BD" w14:textId="77777777" w:rsidR="00B96EC2" w:rsidRDefault="00B96EC2">
      <w:pPr>
        <w:rPr>
          <w:b/>
          <w:noProof/>
          <w:lang w:val="en-US"/>
        </w:rPr>
      </w:pPr>
    </w:p>
    <w:p w14:paraId="623554AC" w14:textId="46A1CA00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6.</w:t>
      </w:r>
    </w:p>
    <w:p w14:paraId="29C013C8" w14:textId="4CE68C8D" w:rsidR="00CF56D6" w:rsidRDefault="008403DE">
      <w:pPr>
        <w:rPr>
          <w:b/>
          <w:noProof/>
          <w:lang w:val="en-US"/>
        </w:rPr>
      </w:pPr>
      <w:r>
        <w:rPr>
          <w:noProof/>
          <w:lang w:val="en-US"/>
        </w:rPr>
        <w:pict w14:anchorId="19AE4481">
          <v:shape id="_x0000_i1034" type="#_x0000_t75" style="width:226.5pt;height:153.75pt">
            <v:imagedata r:id="rId17" o:title="Desktop Screenshot 2022"/>
          </v:shape>
        </w:pict>
      </w:r>
    </w:p>
    <w:p w14:paraId="231F5A1B" w14:textId="77777777" w:rsidR="00CF56D6" w:rsidRPr="00CF56D6" w:rsidRDefault="00CF56D6">
      <w:pPr>
        <w:rPr>
          <w:b/>
          <w:noProof/>
          <w:lang w:val="en-US"/>
        </w:rPr>
      </w:pPr>
    </w:p>
    <w:p w14:paraId="44E5C7ED" w14:textId="4FF21D03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7.</w:t>
      </w:r>
    </w:p>
    <w:p w14:paraId="5C2A5049" w14:textId="1096171E" w:rsidR="00CF56D6" w:rsidRDefault="008403DE">
      <w:pPr>
        <w:rPr>
          <w:noProof/>
          <w:lang w:val="en-US"/>
        </w:rPr>
      </w:pPr>
      <w:r>
        <w:rPr>
          <w:noProof/>
          <w:lang w:val="en-US"/>
        </w:rPr>
        <w:pict w14:anchorId="171B580B">
          <v:shape id="_x0000_i1035" type="#_x0000_t75" style="width:372pt;height:201.75pt">
            <v:imagedata r:id="rId18" o:title="Desktop Screenshot 2022"/>
          </v:shape>
        </w:pict>
      </w:r>
    </w:p>
    <w:p w14:paraId="119508B4" w14:textId="77777777" w:rsidR="00CF56D6" w:rsidRDefault="00CF56D6">
      <w:pPr>
        <w:rPr>
          <w:noProof/>
          <w:lang w:val="en-US"/>
        </w:rPr>
      </w:pPr>
    </w:p>
    <w:p w14:paraId="1BDF105B" w14:textId="2921D94A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8.</w:t>
      </w:r>
    </w:p>
    <w:p w14:paraId="601088EB" w14:textId="7E81EC0C" w:rsidR="00CF56D6" w:rsidRDefault="008403DE">
      <w:pPr>
        <w:rPr>
          <w:noProof/>
          <w:lang w:val="en-US"/>
        </w:rPr>
      </w:pPr>
      <w:r>
        <w:rPr>
          <w:noProof/>
          <w:lang w:val="en-US"/>
        </w:rPr>
        <w:lastRenderedPageBreak/>
        <w:pict w14:anchorId="6A76EBC1">
          <v:shape id="_x0000_i1036" type="#_x0000_t75" style="width:330pt;height:228.75pt">
            <v:imagedata r:id="rId19" o:title="Desktop Screenshot 2022"/>
          </v:shape>
        </w:pict>
      </w:r>
    </w:p>
    <w:p w14:paraId="3D870CBE" w14:textId="77777777" w:rsidR="00CF56D6" w:rsidRDefault="00CF56D6">
      <w:pPr>
        <w:rPr>
          <w:noProof/>
          <w:lang w:val="en-US"/>
        </w:rPr>
      </w:pPr>
    </w:p>
    <w:p w14:paraId="135AD949" w14:textId="77777777" w:rsidR="00CF56D6" w:rsidRDefault="00CF56D6">
      <w:pPr>
        <w:rPr>
          <w:noProof/>
          <w:lang w:val="en-US"/>
        </w:rPr>
      </w:pPr>
    </w:p>
    <w:p w14:paraId="688A077F" w14:textId="232B0D4B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9.</w:t>
      </w:r>
    </w:p>
    <w:p w14:paraId="664CFDC4" w14:textId="38D09A05" w:rsidR="00CF56D6" w:rsidRDefault="008403DE">
      <w:pPr>
        <w:rPr>
          <w:noProof/>
          <w:lang w:val="en-US"/>
        </w:rPr>
      </w:pPr>
      <w:r>
        <w:rPr>
          <w:noProof/>
          <w:lang w:val="en-US"/>
        </w:rPr>
        <w:pict w14:anchorId="28B00796">
          <v:shape id="_x0000_i1037" type="#_x0000_t75" style="width:493.5pt;height:303pt">
            <v:imagedata r:id="rId20" o:title="Desktop Screenshot 2022"/>
          </v:shape>
        </w:pict>
      </w:r>
    </w:p>
    <w:p w14:paraId="18FC3EA7" w14:textId="77777777" w:rsidR="00CF56D6" w:rsidRDefault="00CF56D6">
      <w:pPr>
        <w:rPr>
          <w:noProof/>
          <w:lang w:val="en-US"/>
        </w:rPr>
      </w:pPr>
    </w:p>
    <w:p w14:paraId="542F63EA" w14:textId="772BC0D9" w:rsidR="00CF56D6" w:rsidRPr="00CF56D6" w:rsidRDefault="00CF56D6">
      <w:pPr>
        <w:rPr>
          <w:b/>
          <w:noProof/>
          <w:lang w:val="en-US"/>
        </w:rPr>
      </w:pPr>
      <w:r w:rsidRPr="00CF56D6">
        <w:rPr>
          <w:b/>
          <w:noProof/>
          <w:lang w:val="en-US"/>
        </w:rPr>
        <w:t>10.</w:t>
      </w:r>
    </w:p>
    <w:p w14:paraId="0C018379" w14:textId="78E56B14" w:rsidR="00CF56D6" w:rsidRDefault="008403DE">
      <w:pPr>
        <w:rPr>
          <w:noProof/>
          <w:lang w:val="en-US"/>
        </w:rPr>
      </w:pPr>
      <w:r>
        <w:rPr>
          <w:noProof/>
          <w:lang w:val="en-US"/>
        </w:rPr>
        <w:lastRenderedPageBreak/>
        <w:pict w14:anchorId="28BBFE5E">
          <v:shape id="_x0000_i1038" type="#_x0000_t75" style="width:494.25pt;height:145.5pt">
            <v:imagedata r:id="rId21" o:title="Desktop Screenshot 2022"/>
          </v:shape>
        </w:pict>
      </w:r>
    </w:p>
    <w:p w14:paraId="2D47F104" w14:textId="77777777" w:rsidR="00CF56D6" w:rsidRDefault="00CF56D6">
      <w:pPr>
        <w:rPr>
          <w:b/>
          <w:bCs/>
          <w:u w:val="single"/>
        </w:rPr>
      </w:pPr>
    </w:p>
    <w:p w14:paraId="6B9EE543" w14:textId="4F1A2D4C" w:rsidR="0094290C" w:rsidRDefault="0094290C">
      <w:pPr>
        <w:rPr>
          <w:b/>
          <w:bCs/>
          <w:u w:val="single"/>
        </w:rPr>
      </w:pPr>
    </w:p>
    <w:p w14:paraId="3A488B96" w14:textId="77777777" w:rsidR="009E684F" w:rsidRDefault="009E684F">
      <w:pPr>
        <w:rPr>
          <w:b/>
          <w:bCs/>
          <w:u w:val="single"/>
        </w:rPr>
      </w:pPr>
    </w:p>
    <w:p w14:paraId="07CF153F" w14:textId="2E6ECBE2" w:rsidR="0094290C" w:rsidRDefault="0094290C">
      <w:pPr>
        <w:rPr>
          <w:b/>
          <w:bCs/>
          <w:u w:val="single"/>
        </w:rPr>
      </w:pPr>
    </w:p>
    <w:p w14:paraId="693126E4" w14:textId="4281C68E" w:rsidR="0094290C" w:rsidRDefault="0094290C">
      <w:pPr>
        <w:rPr>
          <w:b/>
          <w:bCs/>
          <w:u w:val="single"/>
        </w:rPr>
      </w:pPr>
    </w:p>
    <w:p w14:paraId="07AB1220" w14:textId="48E3159D" w:rsidR="00CF56D6" w:rsidRDefault="00CF56D6">
      <w:pPr>
        <w:rPr>
          <w:b/>
          <w:bCs/>
          <w:u w:val="single"/>
        </w:rPr>
      </w:pPr>
    </w:p>
    <w:p w14:paraId="4AC10685" w14:textId="6A23F807" w:rsidR="00CF56D6" w:rsidRDefault="00CF56D6">
      <w:pPr>
        <w:rPr>
          <w:b/>
          <w:bCs/>
          <w:u w:val="single"/>
        </w:rPr>
      </w:pPr>
    </w:p>
    <w:p w14:paraId="00EF0AF9" w14:textId="6D84B18B" w:rsidR="00CF56D6" w:rsidRDefault="00CF56D6">
      <w:pPr>
        <w:rPr>
          <w:b/>
          <w:bCs/>
          <w:u w:val="single"/>
        </w:rPr>
      </w:pPr>
    </w:p>
    <w:p w14:paraId="169C1F74" w14:textId="7E6F7130" w:rsidR="00CF56D6" w:rsidRDefault="00CF56D6">
      <w:pPr>
        <w:rPr>
          <w:b/>
          <w:bCs/>
          <w:u w:val="single"/>
        </w:rPr>
      </w:pPr>
    </w:p>
    <w:p w14:paraId="14564CA8" w14:textId="77777777" w:rsidR="00CF56D6" w:rsidRDefault="00CF56D6">
      <w:pPr>
        <w:rPr>
          <w:b/>
          <w:bCs/>
          <w:u w:val="single"/>
        </w:rPr>
      </w:pPr>
    </w:p>
    <w:p w14:paraId="313E29E0" w14:textId="77777777" w:rsidR="0094290C" w:rsidRPr="00334543" w:rsidRDefault="0094290C">
      <w:pPr>
        <w:rPr>
          <w:b/>
          <w:bCs/>
          <w:u w:val="single"/>
        </w:rPr>
      </w:pPr>
    </w:p>
    <w:p w14:paraId="40F9A3AC" w14:textId="77777777" w:rsidR="00334543" w:rsidRDefault="00334543"/>
    <w:p w14:paraId="649AE998" w14:textId="39D8E871" w:rsid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515A0C65" w14:textId="77777777" w:rsidR="00E87B05" w:rsidRDefault="00E87B05">
      <w:pPr>
        <w:rPr>
          <w:b/>
          <w:bCs/>
        </w:rPr>
      </w:pPr>
    </w:p>
    <w:p w14:paraId="48CD2BE4" w14:textId="77777777" w:rsidR="00A124C8" w:rsidRDefault="00E87B05" w:rsidP="00E87B05">
      <w:pPr>
        <w:rPr>
          <w:bCs/>
        </w:rPr>
      </w:pPr>
      <w:r w:rsidRPr="00E87B05">
        <w:rPr>
          <w:bCs/>
        </w:rPr>
        <w:t xml:space="preserve">Through this assignment, I learn installing Oracle database and write SQL commands. </w:t>
      </w:r>
    </w:p>
    <w:p w14:paraId="7C6D0314" w14:textId="0219B3DB" w:rsidR="00E87B05" w:rsidRPr="00E87B05" w:rsidRDefault="00E87B05" w:rsidP="00E87B05">
      <w:pPr>
        <w:rPr>
          <w:bCs/>
        </w:rPr>
      </w:pPr>
      <w:r w:rsidRPr="00E87B05">
        <w:rPr>
          <w:bCs/>
        </w:rPr>
        <w:t>For example</w:t>
      </w:r>
      <w:r w:rsidR="00A124C8">
        <w:rPr>
          <w:bCs/>
        </w:rPr>
        <w:t xml:space="preserve"> </w:t>
      </w:r>
      <w:r w:rsidRPr="00E87B05">
        <w:rPr>
          <w:bCs/>
        </w:rPr>
        <w:t>- Creating a common database user. Creating a table, drop table. And learn their different data types. Insert values into the table and delete a record from a table. SQL query, conditional statement. Retrieving data from a table</w:t>
      </w:r>
      <w:r>
        <w:rPr>
          <w:bCs/>
        </w:rPr>
        <w:t xml:space="preserve"> </w:t>
      </w:r>
      <w:r w:rsidRPr="00E87B05">
        <w:rPr>
          <w:bCs/>
        </w:rPr>
        <w:t xml:space="preserve">and updating the existing record. </w:t>
      </w:r>
    </w:p>
    <w:p w14:paraId="3893CE44" w14:textId="7D1C1830" w:rsidR="00E87B05" w:rsidRPr="00E87B05" w:rsidRDefault="00E87B05" w:rsidP="00E87B05">
      <w:pPr>
        <w:rPr>
          <w:bCs/>
        </w:rPr>
      </w:pPr>
      <w:r w:rsidRPr="00E87B05">
        <w:rPr>
          <w:bCs/>
        </w:rPr>
        <w:t>That's all I learn from this assignment.</w:t>
      </w:r>
    </w:p>
    <w:p w14:paraId="3E000E2E" w14:textId="232CD347" w:rsidR="00E87B05" w:rsidRDefault="00E87B05">
      <w:pPr>
        <w:rPr>
          <w:b/>
          <w:bCs/>
          <w:color w:val="FF0000"/>
        </w:rPr>
      </w:pPr>
    </w:p>
    <w:p w14:paraId="09B21919" w14:textId="77777777" w:rsidR="00E87B05" w:rsidRPr="00885864" w:rsidRDefault="00E87B05">
      <w:pPr>
        <w:rPr>
          <w:b/>
          <w:bCs/>
          <w:color w:val="FF0000"/>
        </w:rPr>
      </w:pPr>
    </w:p>
    <w:p w14:paraId="18ECD32C" w14:textId="506E0471" w:rsidR="006E3351" w:rsidRPr="00885864" w:rsidRDefault="006E3351">
      <w:pPr>
        <w:rPr>
          <w:b/>
          <w:bCs/>
          <w:color w:val="FF0000"/>
        </w:rPr>
      </w:pPr>
    </w:p>
    <w:p w14:paraId="27AD4B81" w14:textId="77777777" w:rsidR="006E3351" w:rsidRDefault="006E3351"/>
    <w:sectPr w:rsidR="006E3351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51305F" w14:textId="77777777" w:rsidR="008403DE" w:rsidRDefault="008403DE" w:rsidP="00CF56D6">
      <w:r>
        <w:separator/>
      </w:r>
    </w:p>
  </w:endnote>
  <w:endnote w:type="continuationSeparator" w:id="0">
    <w:p w14:paraId="17DA5999" w14:textId="77777777" w:rsidR="008403DE" w:rsidRDefault="008403DE" w:rsidP="00CF56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3DD9EC" w14:textId="77777777" w:rsidR="008403DE" w:rsidRDefault="008403DE" w:rsidP="00CF56D6">
      <w:r>
        <w:separator/>
      </w:r>
    </w:p>
  </w:footnote>
  <w:footnote w:type="continuationSeparator" w:id="0">
    <w:p w14:paraId="5CEC1F3C" w14:textId="77777777" w:rsidR="008403DE" w:rsidRDefault="008403DE" w:rsidP="00CF5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8A34A85"/>
    <w:multiLevelType w:val="hybridMultilevel"/>
    <w:tmpl w:val="19BC8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21188E"/>
    <w:rsid w:val="00334543"/>
    <w:rsid w:val="00441E12"/>
    <w:rsid w:val="00453AF1"/>
    <w:rsid w:val="00631596"/>
    <w:rsid w:val="006E3351"/>
    <w:rsid w:val="008403DE"/>
    <w:rsid w:val="00885864"/>
    <w:rsid w:val="008A4450"/>
    <w:rsid w:val="0094290C"/>
    <w:rsid w:val="009E684F"/>
    <w:rsid w:val="00A124C8"/>
    <w:rsid w:val="00B21D98"/>
    <w:rsid w:val="00B90DBF"/>
    <w:rsid w:val="00B96EC2"/>
    <w:rsid w:val="00C518A0"/>
    <w:rsid w:val="00C61F47"/>
    <w:rsid w:val="00CF56D6"/>
    <w:rsid w:val="00DB301F"/>
    <w:rsid w:val="00DB45B7"/>
    <w:rsid w:val="00E1070B"/>
    <w:rsid w:val="00E87B05"/>
    <w:rsid w:val="00F7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56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6D6"/>
    <w:rPr>
      <w:rFonts w:ascii="Times New Roman" w:eastAsia="Times New Roman" w:hAnsi="Times New Roman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F56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6D6"/>
    <w:rPr>
      <w:rFonts w:ascii="Times New Roman" w:eastAsia="Times New Roman" w:hAnsi="Times New Roman" w:cs="Times New Roman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9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Abir Khan</cp:lastModifiedBy>
  <cp:revision>15</cp:revision>
  <dcterms:created xsi:type="dcterms:W3CDTF">2022-06-12T06:33:00Z</dcterms:created>
  <dcterms:modified xsi:type="dcterms:W3CDTF">2022-06-18T10:52:00Z</dcterms:modified>
</cp:coreProperties>
</file>